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211CC4FF" w14:textId="77777777" w:rsidR="00D861B8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</w:t>
      </w:r>
      <w:r w:rsidR="00D861B8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FINANCE COMMITTEE </w:t>
      </w:r>
    </w:p>
    <w:p w14:paraId="2D7EEB08" w14:textId="0548B02B" w:rsidR="000D74FA" w:rsidRPr="003F2470" w:rsidRDefault="000D3F36" w:rsidP="00D861B8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547C7F86" w:rsidR="000D3F36" w:rsidRPr="000D74FA" w:rsidRDefault="00CF552B" w:rsidP="004F4DE9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 xml:space="preserve">Friday, </w:t>
      </w:r>
      <w:r w:rsidR="00B93ADD">
        <w:rPr>
          <w:rFonts w:ascii="Arial" w:eastAsia="Arial Unicode MS" w:hAnsi="Arial" w:cs="Arial"/>
          <w:b/>
          <w:color w:val="000000"/>
          <w:sz w:val="24"/>
          <w:szCs w:val="24"/>
        </w:rPr>
        <w:t>April 12</w:t>
      </w:r>
      <w:r w:rsidR="00C04FC9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01879AA0" w:rsidR="000D3F36" w:rsidRDefault="00E058B9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:</w:t>
      </w:r>
      <w:r w:rsidR="001142B2">
        <w:rPr>
          <w:rFonts w:ascii="Arial" w:eastAsia="Arial Unicode MS" w:hAnsi="Arial" w:cs="Arial"/>
          <w:b/>
          <w:color w:val="000000"/>
          <w:sz w:val="24"/>
          <w:szCs w:val="24"/>
        </w:rPr>
        <w:t>3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AM</w:t>
      </w:r>
      <w:r w:rsidR="004F4DE9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– 10:30 AM</w:t>
      </w:r>
    </w:p>
    <w:p w14:paraId="7726E108" w14:textId="77777777" w:rsidR="00C57F36" w:rsidRPr="000D74FA" w:rsidRDefault="00C57F36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C57F36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C57F36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6642BA46" w14:textId="7241A063" w:rsidR="00063A39" w:rsidRPr="00C57F36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1B6D25E5" w14:textId="77777777" w:rsidR="000C6884" w:rsidRPr="00C57F36" w:rsidRDefault="000C6884" w:rsidP="000C6884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647DE8F0" w14:textId="2F6CB94A" w:rsidR="005544F6" w:rsidRPr="00C57F36" w:rsidRDefault="000C6884" w:rsidP="00D861B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Approval of the Minutes </w:t>
      </w:r>
      <w:r w:rsidR="004411E1" w:rsidRPr="00C57F36">
        <w:rPr>
          <w:rFonts w:ascii="Arial" w:eastAsia="Times New Roman" w:hAnsi="Arial" w:cs="Arial"/>
          <w:b/>
          <w:sz w:val="24"/>
          <w:szCs w:val="24"/>
        </w:rPr>
        <w:t>(</w:t>
      </w:r>
      <w:r w:rsidR="00B93ADD">
        <w:rPr>
          <w:rFonts w:ascii="Arial" w:eastAsia="Times New Roman" w:hAnsi="Arial" w:cs="Arial"/>
          <w:b/>
          <w:sz w:val="24"/>
          <w:szCs w:val="24"/>
        </w:rPr>
        <w:t>March 1</w:t>
      </w:r>
      <w:r w:rsidR="004411E1" w:rsidRPr="00C57F36">
        <w:rPr>
          <w:rFonts w:ascii="Arial" w:eastAsia="Times New Roman" w:hAnsi="Arial" w:cs="Arial"/>
          <w:b/>
          <w:sz w:val="24"/>
          <w:szCs w:val="24"/>
        </w:rPr>
        <w:t>, 202</w:t>
      </w:r>
      <w:r w:rsidR="004F4DE9" w:rsidRPr="00C57F36">
        <w:rPr>
          <w:rFonts w:ascii="Arial" w:eastAsia="Times New Roman" w:hAnsi="Arial" w:cs="Arial"/>
          <w:b/>
          <w:sz w:val="24"/>
          <w:szCs w:val="24"/>
        </w:rPr>
        <w:t>4</w:t>
      </w:r>
      <w:r w:rsidR="004411E1" w:rsidRPr="00C57F36">
        <w:rPr>
          <w:rFonts w:ascii="Arial" w:eastAsia="Times New Roman" w:hAnsi="Arial" w:cs="Arial"/>
          <w:b/>
          <w:sz w:val="24"/>
          <w:szCs w:val="24"/>
        </w:rPr>
        <w:t>)</w:t>
      </w:r>
    </w:p>
    <w:p w14:paraId="51222031" w14:textId="77777777" w:rsidR="00DC6006" w:rsidRPr="00C57F36" w:rsidRDefault="00DC6006" w:rsidP="005A539E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5A81FD2F" w14:textId="0D108647" w:rsidR="009F6E92" w:rsidRPr="00C57F36" w:rsidRDefault="001A5C95" w:rsidP="00E058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Agency Financial Overview</w:t>
      </w:r>
      <w:r w:rsidR="00D861B8" w:rsidRPr="00C57F36">
        <w:rPr>
          <w:rFonts w:ascii="Arial" w:eastAsia="Times New Roman" w:hAnsi="Arial" w:cs="Arial"/>
          <w:b/>
          <w:sz w:val="24"/>
          <w:szCs w:val="24"/>
        </w:rPr>
        <w:t xml:space="preserve"> – Dennis Lohr, CFO</w:t>
      </w:r>
    </w:p>
    <w:p w14:paraId="77C21DA3" w14:textId="40B82E62" w:rsidR="0022423B" w:rsidRPr="00C57F36" w:rsidRDefault="009F6E92" w:rsidP="004F4DE9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0CAD0ABE" w14:textId="440DFD24" w:rsidR="00B93ADD" w:rsidRPr="00B93ADD" w:rsidRDefault="00B93ADD" w:rsidP="00B93ADD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b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sz w:val="24"/>
          <w:szCs w:val="24"/>
        </w:rPr>
        <w:t xml:space="preserve">Presentation of Operations Resolutions (Board Action*) – </w:t>
      </w:r>
      <w:r>
        <w:rPr>
          <w:rFonts w:ascii="Arial" w:eastAsia="Times New Roman" w:hAnsi="Arial" w:cs="Arial"/>
          <w:b/>
          <w:bCs/>
          <w:sz w:val="24"/>
          <w:szCs w:val="24"/>
        </w:rPr>
        <w:t>Vanessa Dunn</w:t>
      </w:r>
      <w:r w:rsidRPr="00B93ADD">
        <w:rPr>
          <w:rFonts w:ascii="Arial" w:eastAsia="Times New Roman" w:hAnsi="Arial" w:cs="Arial"/>
          <w:b/>
          <w:bCs/>
          <w:sz w:val="24"/>
          <w:szCs w:val="24"/>
        </w:rPr>
        <w:t>,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Acting</w:t>
      </w:r>
      <w:r w:rsidRPr="00B93ADD">
        <w:rPr>
          <w:rFonts w:ascii="Arial" w:eastAsia="Times New Roman" w:hAnsi="Arial" w:cs="Arial"/>
          <w:b/>
          <w:bCs/>
          <w:sz w:val="24"/>
          <w:szCs w:val="24"/>
        </w:rPr>
        <w:t xml:space="preserve"> CEO</w:t>
      </w:r>
    </w:p>
    <w:p w14:paraId="6581C5CE" w14:textId="77777777" w:rsidR="00B93ADD" w:rsidRPr="00B93ADD" w:rsidRDefault="00B93ADD" w:rsidP="00B93ADD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3E8E652D" w14:textId="5EAB2AA6" w:rsidR="00B93ADD" w:rsidRPr="00B93ADD" w:rsidRDefault="00B93ADD" w:rsidP="00B93ADD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>16</w:t>
      </w: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(</w:t>
      </w:r>
      <w:r w:rsidR="008523E6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vised JHA 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>FY24</w:t>
      </w:r>
      <w:r w:rsidR="008523E6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Operating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Budget)</w:t>
      </w:r>
    </w:p>
    <w:p w14:paraId="77CC340E" w14:textId="003BE0FB" w:rsidR="00B93ADD" w:rsidRPr="00B93ADD" w:rsidRDefault="00B93ADD" w:rsidP="00B93ADD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>17</w:t>
      </w: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(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>CSG</w:t>
      </w:r>
      <w:r w:rsidR="008523E6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Advisors Contract Modification No. 2</w:t>
      </w: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>)</w:t>
      </w:r>
    </w:p>
    <w:p w14:paraId="36D7D06F" w14:textId="5FB89BE8" w:rsidR="00B93ADD" w:rsidRDefault="00B93ADD" w:rsidP="00B93ADD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>18</w:t>
      </w: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(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>Centennial Towers Property Insurance</w:t>
      </w:r>
      <w:r w:rsidRPr="00B93ADD">
        <w:rPr>
          <w:rFonts w:ascii="Arial" w:eastAsia="Times New Roman" w:hAnsi="Arial" w:cs="Arial"/>
          <w:b/>
          <w:bCs/>
          <w:i/>
          <w:iCs/>
          <w:sz w:val="24"/>
          <w:szCs w:val="24"/>
        </w:rPr>
        <w:t>)</w:t>
      </w:r>
    </w:p>
    <w:p w14:paraId="27040F7A" w14:textId="77777777" w:rsidR="00B93ADD" w:rsidRPr="00B93ADD" w:rsidRDefault="00B93ADD" w:rsidP="00B93ADD">
      <w:pPr>
        <w:pStyle w:val="ListParagraph"/>
        <w:ind w:left="1440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106400B4" w14:textId="77777777" w:rsidR="00B93ADD" w:rsidRPr="00B93ADD" w:rsidRDefault="00B93ADD" w:rsidP="00B93ADD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b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sz w:val="24"/>
          <w:szCs w:val="24"/>
        </w:rPr>
        <w:t>Closing Comments</w:t>
      </w:r>
    </w:p>
    <w:p w14:paraId="677BACB7" w14:textId="77777777" w:rsidR="00B93ADD" w:rsidRPr="00B93ADD" w:rsidRDefault="00B93ADD" w:rsidP="00B93ADD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0E9DD295" w14:textId="77777777" w:rsidR="00B93ADD" w:rsidRPr="00B93ADD" w:rsidRDefault="00B93ADD" w:rsidP="00B93ADD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b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sz w:val="24"/>
          <w:szCs w:val="24"/>
        </w:rPr>
        <w:t xml:space="preserve">Meeting Adjournment </w:t>
      </w:r>
    </w:p>
    <w:p w14:paraId="07ECB55C" w14:textId="6BD4F4BF" w:rsidR="000D3F36" w:rsidRPr="0074657D" w:rsidRDefault="000D3F36" w:rsidP="0074657D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74657D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sectPr w:rsidR="000D3F36" w:rsidRPr="007465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78734" w14:textId="77777777" w:rsidR="006D4DC2" w:rsidRDefault="006D4DC2" w:rsidP="000D74FA">
      <w:pPr>
        <w:spacing w:after="0" w:line="240" w:lineRule="auto"/>
      </w:pPr>
      <w:r>
        <w:separator/>
      </w:r>
    </w:p>
  </w:endnote>
  <w:endnote w:type="continuationSeparator" w:id="0">
    <w:p w14:paraId="0990C7E5" w14:textId="77777777" w:rsidR="006D4DC2" w:rsidRDefault="006D4DC2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811AD5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9F75C" w14:textId="77777777" w:rsidR="006D4DC2" w:rsidRDefault="006D4DC2" w:rsidP="000D74FA">
      <w:pPr>
        <w:spacing w:after="0" w:line="240" w:lineRule="auto"/>
      </w:pPr>
      <w:r>
        <w:separator/>
      </w:r>
    </w:p>
  </w:footnote>
  <w:footnote w:type="continuationSeparator" w:id="0">
    <w:p w14:paraId="3B9702FE" w14:textId="77777777" w:rsidR="006D4DC2" w:rsidRDefault="006D4DC2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892A884"/>
    <w:lvl w:ilvl="0" w:tplc="6C427806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7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8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53023579"/>
    <w:multiLevelType w:val="hybridMultilevel"/>
    <w:tmpl w:val="B890E228"/>
    <w:lvl w:ilvl="0" w:tplc="B71422D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50C384F"/>
    <w:multiLevelType w:val="hybridMultilevel"/>
    <w:tmpl w:val="3B660DF0"/>
    <w:lvl w:ilvl="0" w:tplc="0890EB66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1"/>
  </w:num>
  <w:num w:numId="2" w16cid:durableId="318000921">
    <w:abstractNumId w:val="11"/>
  </w:num>
  <w:num w:numId="3" w16cid:durableId="1165318004">
    <w:abstractNumId w:val="7"/>
  </w:num>
  <w:num w:numId="4" w16cid:durableId="2087527253">
    <w:abstractNumId w:val="5"/>
  </w:num>
  <w:num w:numId="5" w16cid:durableId="1576428738">
    <w:abstractNumId w:val="6"/>
  </w:num>
  <w:num w:numId="6" w16cid:durableId="1660040435">
    <w:abstractNumId w:val="2"/>
  </w:num>
  <w:num w:numId="7" w16cid:durableId="31462303">
    <w:abstractNumId w:val="12"/>
  </w:num>
  <w:num w:numId="8" w16cid:durableId="1968512015">
    <w:abstractNumId w:val="4"/>
  </w:num>
  <w:num w:numId="9" w16cid:durableId="1012683601">
    <w:abstractNumId w:val="8"/>
  </w:num>
  <w:num w:numId="10" w16cid:durableId="436603412">
    <w:abstractNumId w:val="3"/>
  </w:num>
  <w:num w:numId="11" w16cid:durableId="683939372">
    <w:abstractNumId w:val="10"/>
  </w:num>
  <w:num w:numId="12" w16cid:durableId="1481575343">
    <w:abstractNumId w:val="0"/>
  </w:num>
  <w:num w:numId="13" w16cid:durableId="1228029887">
    <w:abstractNumId w:val="9"/>
  </w:num>
  <w:num w:numId="14" w16cid:durableId="29186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3A39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2B2"/>
    <w:rsid w:val="00114DC8"/>
    <w:rsid w:val="00141AA1"/>
    <w:rsid w:val="001A20DD"/>
    <w:rsid w:val="001A2DA2"/>
    <w:rsid w:val="001A5C95"/>
    <w:rsid w:val="001C3F74"/>
    <w:rsid w:val="002029E0"/>
    <w:rsid w:val="0021049B"/>
    <w:rsid w:val="00211BE5"/>
    <w:rsid w:val="0022423B"/>
    <w:rsid w:val="002A2397"/>
    <w:rsid w:val="002E5BA2"/>
    <w:rsid w:val="002F6422"/>
    <w:rsid w:val="002F734E"/>
    <w:rsid w:val="0037013A"/>
    <w:rsid w:val="0038215F"/>
    <w:rsid w:val="003842B4"/>
    <w:rsid w:val="003845C7"/>
    <w:rsid w:val="003C5C85"/>
    <w:rsid w:val="003F2470"/>
    <w:rsid w:val="003F379C"/>
    <w:rsid w:val="004411E1"/>
    <w:rsid w:val="00465A7E"/>
    <w:rsid w:val="00466138"/>
    <w:rsid w:val="004729C4"/>
    <w:rsid w:val="004912C2"/>
    <w:rsid w:val="004C5E3F"/>
    <w:rsid w:val="004E1993"/>
    <w:rsid w:val="004F4DE9"/>
    <w:rsid w:val="00502F3B"/>
    <w:rsid w:val="00547277"/>
    <w:rsid w:val="005530F4"/>
    <w:rsid w:val="005544F6"/>
    <w:rsid w:val="00555C14"/>
    <w:rsid w:val="005A539E"/>
    <w:rsid w:val="005C765B"/>
    <w:rsid w:val="005F18F7"/>
    <w:rsid w:val="005F1A9F"/>
    <w:rsid w:val="00610DC7"/>
    <w:rsid w:val="00657CDA"/>
    <w:rsid w:val="00671400"/>
    <w:rsid w:val="006D4DC2"/>
    <w:rsid w:val="006E3CB1"/>
    <w:rsid w:val="0074657D"/>
    <w:rsid w:val="00760E6C"/>
    <w:rsid w:val="00775C17"/>
    <w:rsid w:val="007A1156"/>
    <w:rsid w:val="007A6CE0"/>
    <w:rsid w:val="007B37E1"/>
    <w:rsid w:val="007C0459"/>
    <w:rsid w:val="007E345A"/>
    <w:rsid w:val="007E3B80"/>
    <w:rsid w:val="008523E6"/>
    <w:rsid w:val="00877563"/>
    <w:rsid w:val="008824EB"/>
    <w:rsid w:val="008971A8"/>
    <w:rsid w:val="008A1AF6"/>
    <w:rsid w:val="008B4214"/>
    <w:rsid w:val="008D00BD"/>
    <w:rsid w:val="008D46E5"/>
    <w:rsid w:val="008F554E"/>
    <w:rsid w:val="00906D9C"/>
    <w:rsid w:val="00911965"/>
    <w:rsid w:val="00930BF3"/>
    <w:rsid w:val="00937804"/>
    <w:rsid w:val="00941086"/>
    <w:rsid w:val="00950C1E"/>
    <w:rsid w:val="00967145"/>
    <w:rsid w:val="009876AC"/>
    <w:rsid w:val="009922E8"/>
    <w:rsid w:val="009B2177"/>
    <w:rsid w:val="009E70CD"/>
    <w:rsid w:val="009F6E92"/>
    <w:rsid w:val="00A0006A"/>
    <w:rsid w:val="00A020D0"/>
    <w:rsid w:val="00A34C65"/>
    <w:rsid w:val="00A54499"/>
    <w:rsid w:val="00A547F4"/>
    <w:rsid w:val="00A57F43"/>
    <w:rsid w:val="00A62F96"/>
    <w:rsid w:val="00A71251"/>
    <w:rsid w:val="00A732FD"/>
    <w:rsid w:val="00A90C39"/>
    <w:rsid w:val="00A94758"/>
    <w:rsid w:val="00AC79CF"/>
    <w:rsid w:val="00AE7755"/>
    <w:rsid w:val="00B023A0"/>
    <w:rsid w:val="00B322F2"/>
    <w:rsid w:val="00B42E6F"/>
    <w:rsid w:val="00B57E85"/>
    <w:rsid w:val="00B634F7"/>
    <w:rsid w:val="00B756CE"/>
    <w:rsid w:val="00B849D3"/>
    <w:rsid w:val="00B93ADD"/>
    <w:rsid w:val="00BA6809"/>
    <w:rsid w:val="00C04FC9"/>
    <w:rsid w:val="00C57F36"/>
    <w:rsid w:val="00C837EA"/>
    <w:rsid w:val="00C90A07"/>
    <w:rsid w:val="00CF552B"/>
    <w:rsid w:val="00D02F30"/>
    <w:rsid w:val="00D17898"/>
    <w:rsid w:val="00D40C82"/>
    <w:rsid w:val="00D43860"/>
    <w:rsid w:val="00D47CD0"/>
    <w:rsid w:val="00D861B8"/>
    <w:rsid w:val="00DA3F4F"/>
    <w:rsid w:val="00DA5F12"/>
    <w:rsid w:val="00DC6006"/>
    <w:rsid w:val="00DF7C3F"/>
    <w:rsid w:val="00E058B9"/>
    <w:rsid w:val="00E20A31"/>
    <w:rsid w:val="00E515EA"/>
    <w:rsid w:val="00E600A7"/>
    <w:rsid w:val="00E67D22"/>
    <w:rsid w:val="00E70C58"/>
    <w:rsid w:val="00E75B85"/>
    <w:rsid w:val="00E81995"/>
    <w:rsid w:val="00E838CB"/>
    <w:rsid w:val="00EA0AB5"/>
    <w:rsid w:val="00EE68E4"/>
    <w:rsid w:val="00EF7406"/>
    <w:rsid w:val="00F02E2B"/>
    <w:rsid w:val="00F33536"/>
    <w:rsid w:val="00F62404"/>
    <w:rsid w:val="00F84235"/>
    <w:rsid w:val="00FF3D68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6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2206E2-6E6D-447F-BFB5-AC22A19E7B76}">
  <ds:schemaRefs>
    <ds:schemaRef ds:uri="http://purl.org/dc/dcmitype/"/>
    <ds:schemaRef ds:uri="http://schemas.microsoft.com/office/2006/documentManagement/types"/>
    <ds:schemaRef ds:uri="http://www.w3.org/XML/1998/namespace"/>
    <ds:schemaRef ds:uri="ccfc3261-dbcb-4bd3-8b75-266d4d889fd1"/>
    <ds:schemaRef ds:uri="http://schemas.microsoft.com/office/2006/metadata/properties"/>
    <ds:schemaRef ds:uri="http://schemas.microsoft.com/office/infopath/2007/PartnerControls"/>
    <ds:schemaRef ds:uri="0beab443-7125-4fcc-81c6-1bde3cce2b28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3</Characters>
  <Application>Microsoft Office Word</Application>
  <DocSecurity>0</DocSecurity>
  <Lines>2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2</cp:revision>
  <cp:lastPrinted>2023-05-09T13:15:00Z</cp:lastPrinted>
  <dcterms:created xsi:type="dcterms:W3CDTF">2024-04-10T14:59:00Z</dcterms:created>
  <dcterms:modified xsi:type="dcterms:W3CDTF">2024-04-1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